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тайны-лесного-озера"/>
    <w:p>
      <w:pPr>
        <w:pStyle w:val="Heading1"/>
      </w:pPr>
      <w:r>
        <w:t xml:space="preserve">Тайны лесного озера</w:t>
      </w:r>
    </w:p>
    <w:p>
      <w:pPr>
        <w:pStyle w:val="FirstParagraph"/>
      </w:pPr>
      <w:r>
        <w:rPr>
          <w:iCs/>
          <w:i/>
        </w:rPr>
        <w:t xml:space="preserve">Рассказы о природе для юных исследователей.</w:t>
      </w:r>
    </w:p>
    <w:p>
      <w:pPr>
        <w:pStyle w:val="BodyText"/>
      </w:pPr>
      <w:r>
        <w:t xml:space="preserve">На краю густого леса, где ветви деревьев переплетаются, образуя живую арку, находилось небольшое озеро. Его воды были настолько прозрачными, что даже самые мелкие камушки на дне можно было разглядеть. Однажды, рано утром, когда утренний туман стелился по поверхности, к озеру подошёл мальчик по имени Тимур. Он любил природу и каждое утро отправлялся на поиски приключений.</w:t>
      </w:r>
    </w:p>
    <w:p>
      <w:pPr>
        <w:pStyle w:val="BodyText"/>
      </w:pPr>
      <w:r>
        <w:t xml:space="preserve">Уже издали он заметил, как на поверхности воды играли солнечные блики, словно множество искр. Тимур вспомнил, что его дедушка всегда говорил о том, что в этом озере живет много удивительных существ. Это вдохновило его на исследование. Он присел на краю берега, размышляя о том, кто мог бы скрываться под водной гладью.</w:t>
      </w:r>
    </w:p>
    <w:p>
      <w:pPr>
        <w:pStyle w:val="BodyText"/>
      </w:pPr>
      <w:r>
        <w:t xml:space="preserve">Внезапно его внимание привлёк треск веток. Обернувшись, он увидел белку, которая, будто изящный акробат, прыгала с ветки на ветку. Тимур улыбнулся и стал наблюдать за её игривыми движениями. Белка остановилась на мгновение, как будто заметила его взгляд, и с любопытством уставилась в ответ. Затем, с легким шорохом, она исчезла в густых зарослях.</w:t>
      </w:r>
    </w:p>
    <w:p>
      <w:pPr>
        <w:pStyle w:val="BodyText"/>
      </w:pPr>
      <w:r>
        <w:t xml:space="preserve">Тимур решил, что пора ему спуститься к воде. Он аккуратно снял обувь и, зная, что дно может быть скользким, шаг за шагом подошёл ближе. Вода была холодной, но освежающей. Он присел на корягу, слегка застыв в ожидании, когда вдруг увидел, как у поверхности воды плывёт что-то блестящее.</w:t>
      </w:r>
    </w:p>
    <w:p>
      <w:pPr>
        <w:pStyle w:val="BodyText"/>
      </w:pPr>
      <w:r>
        <w:t xml:space="preserve">Это оказалось маленькое стеклянное зеркальце, отражающее небо и деревья. Тимур поднял его и, внимательно изучив, понял, что это, вероятно, потерянный предмет какого-то путешественника. Он пообещал себе, что вернёт его хозяину, если встретит его когда-нибудь. В этот момент он почувствовал, как природа вокруг него оживает: из кустов раздался трель соловья, а в небе парило стадо гусей.</w:t>
      </w:r>
    </w:p>
    <w:p>
      <w:pPr>
        <w:pStyle w:val="BodyText"/>
      </w:pPr>
      <w:r>
        <w:t xml:space="preserve">Тимур, вдоволь налюбовавшись природными красотами, заметил, как к озеру стали подходить другие дети. Они были его сверстниками и, очевидно, тоже искали приключений. Он встал и подошёл к ним, с радостью делясь своей находкой. Ребята с интересом слушали его рассказ о белке и стеклянном зеркале.</w:t>
      </w:r>
    </w:p>
    <w:p>
      <w:pPr>
        <w:pStyle w:val="BodyText"/>
      </w:pPr>
      <w:r>
        <w:t xml:space="preserve">Одна из девочек, по имени Аня, предложила:</w:t>
      </w:r>
      <w:r>
        <w:t xml:space="preserve"> </w:t>
      </w:r>
      <w:r>
        <w:t xml:space="preserve">“</w:t>
      </w:r>
      <w:r>
        <w:t xml:space="preserve">Давайте устроим соревнование! Кто быстрее соберёт самые красивые камушки на дне!</w:t>
      </w:r>
      <w:r>
        <w:t xml:space="preserve">”</w:t>
      </w:r>
      <w:r>
        <w:t xml:space="preserve"> </w:t>
      </w:r>
      <w:r>
        <w:t xml:space="preserve">Тимур с удовольствием согласился, и вскоре все они начали снимать обувь и осторожно заходить в воду, стараясь не упасть.</w:t>
      </w:r>
    </w:p>
    <w:p>
      <w:pPr>
        <w:pStyle w:val="BodyText"/>
      </w:pPr>
      <w:r>
        <w:t xml:space="preserve">Смех и радость наполнили озеро, словно это была не просто вода, а волшебный источник счастья. Каждый камушек, который они поднимали, становился для них трофеем, символом того, что дружба и природа могут принести радость. Вскоре все они сели на берег, изнеможённые, но полные энергии, делясь историями о том, что они видели.</w:t>
      </w:r>
    </w:p>
    <w:p>
      <w:pPr>
        <w:pStyle w:val="BodyText"/>
      </w:pPr>
      <w:r>
        <w:t xml:space="preserve">Когда солнце начало опускаться за горизонт, озеро окрасилось в золотистые и розовые тона. Тимур вместе с друзьями решил, что, возможно, это место станет их тайным убежищем, куда они будут приходить снова и снова. Они пообещали друг другу, что будут заботиться о природе, чтобы это удивительное озеро осталось таким же чистым и красивым.</w:t>
      </w:r>
    </w:p>
    <w:p>
      <w:pPr>
        <w:pStyle w:val="BodyText"/>
      </w:pPr>
      <w:r>
        <w:t xml:space="preserve">Пока они собирались уходить, Тимур снова посмотрел на воду. Ему показалось, что она шептала ему свои тайны. Он понимал, что каждое утро, приходя сюда, он будет открывать что-то новое, и это знание наполняло его радостью. Природа была и остаётся вечным источником вдохновения, и он был готов делиться этим с миром.</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21T21:41:38Z</dcterms:created>
  <dcterms:modified xsi:type="dcterms:W3CDTF">2026-05-21T21:41:38Z</dcterms:modified>
</cp:coreProperties>
</file>

<file path=docProps/custom.xml><?xml version="1.0" encoding="utf-8"?>
<Properties xmlns="http://schemas.openxmlformats.org/officeDocument/2006/custom-properties" xmlns:vt="http://schemas.openxmlformats.org/officeDocument/2006/docPropsVTypes"/>
</file>